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76DA9" w:rsidRPr="004C1D91" w:rsidRDefault="00D76DA9">
      <w:pPr>
        <w:rPr>
          <w:rFonts w:ascii="Microsoft YaHei UI" w:eastAsia="Microsoft YaHei UI" w:hAnsi="Microsoft YaHei UI"/>
          <w:b/>
          <w:bCs/>
        </w:rPr>
      </w:pPr>
    </w:p>
    <w:p w14:paraId="00000002" w14:textId="15D13FB9" w:rsidR="00D76DA9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1 ] What kind of difficulties do people with autism face in their daily life in interaction with other people?</w:t>
      </w:r>
    </w:p>
    <w:p w14:paraId="17865CCC" w14:textId="7679F59C" w:rsidR="004C1D91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Fear or reluctance to touch strangers;A lot of times you make a sound by yelling or knocking on something</w:t>
      </w:r>
    </w:p>
    <w:p w14:paraId="00000003" w14:textId="77777777" w:rsidR="00D76DA9" w:rsidRPr="004C1D91" w:rsidRDefault="00D76DA9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4" w14:textId="3FD06B2A" w:rsidR="00D76DA9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2 ] What interaction do you have with people with autism?</w:t>
      </w:r>
    </w:p>
    <w:p w14:paraId="39AC1016" w14:textId="7604A9C3" w:rsidR="00717C02" w:rsidRPr="00717C02" w:rsidRDefault="00717C02">
      <w:pPr>
        <w:rPr>
          <w:rStyle w:val="tgt"/>
          <w:color w:val="333333"/>
          <w:sz w:val="21"/>
          <w:szCs w:val="21"/>
          <w:shd w:val="clear" w:color="auto" w:fill="F7F8FA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When giving electrotherapy to autistic patients, there are physical and verbal interactions</w:t>
      </w:r>
    </w:p>
    <w:p w14:paraId="00000005" w14:textId="77777777" w:rsidR="00D76DA9" w:rsidRPr="004C1D91" w:rsidRDefault="00D76DA9">
      <w:pPr>
        <w:rPr>
          <w:rFonts w:ascii="Microsoft YaHei UI" w:eastAsia="Microsoft YaHei UI" w:hAnsi="Microsoft YaHei UI"/>
          <w:b/>
          <w:bCs/>
          <w:lang w:val="en-US"/>
        </w:rPr>
      </w:pPr>
    </w:p>
    <w:p w14:paraId="00000006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3 ] How do you make sense of the behavior of people with autism?</w:t>
      </w:r>
    </w:p>
    <w:p w14:paraId="00000007" w14:textId="0C77EC46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They are an individual expression, not understood, but should be expressing their thoughts or wishes in another way</w:t>
      </w:r>
    </w:p>
    <w:p w14:paraId="00000008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4 ] How do you change your behavior to help in your interactions with people with autism?</w:t>
      </w:r>
    </w:p>
    <w:p w14:paraId="00000009" w14:textId="2E7CA80E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Play with her more and understand her expression habits</w:t>
      </w:r>
    </w:p>
    <w:p w14:paraId="0000000A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5 ] What kind of comfortable environment do you think is the best to communicate with people with autism?</w:t>
      </w:r>
    </w:p>
    <w:p w14:paraId="0000000B" w14:textId="608CB412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This is based on the characteristics of individuals with autism to select the appropriate environment</w:t>
      </w:r>
    </w:p>
    <w:p w14:paraId="0000000C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6 ] What advice you can give to make these situations better?</w:t>
      </w:r>
    </w:p>
    <w:p w14:paraId="0000000D" w14:textId="1B2AA8F3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Give them more patience, carefulness, and seek for better and differentiated treatment and communication</w:t>
      </w:r>
    </w:p>
    <w:p w14:paraId="0000000E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7 ] What misunderstanding do people have about autism and people with autism?</w:t>
      </w:r>
    </w:p>
    <w:p w14:paraId="0000000F" w14:textId="1E1404B0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Think they're stupid and don't know anything</w:t>
      </w:r>
    </w:p>
    <w:p w14:paraId="00000010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8 ] what advice would you give to people working/interacting with people with autism?</w:t>
      </w:r>
    </w:p>
    <w:p w14:paraId="00000011" w14:textId="415106A1" w:rsidR="00D76DA9" w:rsidRPr="00717C02" w:rsidRDefault="00717C02">
      <w:pPr>
        <w:rPr>
          <w:rStyle w:val="tgt"/>
        </w:rPr>
      </w:pPr>
      <w:r w:rsidRPr="00717C02">
        <w:rPr>
          <w:rStyle w:val="tgt"/>
          <w:rFonts w:ascii="Microsoft YaHei UI" w:eastAsia="Microsoft YaHei UI" w:hAnsi="Microsoft YaHei UI"/>
          <w:lang w:val="en-US"/>
        </w:rPr>
        <w:t>Careful, patient, gradually discover their individual differences, with different ways to treat them;Don't force them to do something</w:t>
      </w:r>
    </w:p>
    <w:p w14:paraId="00000012" w14:textId="77777777" w:rsidR="00D76DA9" w:rsidRPr="004C1D91" w:rsidRDefault="004C1D91">
      <w:pPr>
        <w:rPr>
          <w:rFonts w:ascii="Microsoft YaHei UI" w:eastAsia="Microsoft YaHei UI" w:hAnsi="Microsoft YaHei UI"/>
          <w:b/>
          <w:bCs/>
          <w:lang w:val="en-US"/>
        </w:rPr>
      </w:pPr>
      <w:r w:rsidRPr="004C1D91">
        <w:rPr>
          <w:rFonts w:ascii="Microsoft YaHei UI" w:eastAsia="Microsoft YaHei UI" w:hAnsi="Microsoft YaHei UI"/>
          <w:b/>
          <w:bCs/>
          <w:lang w:val="en-US"/>
        </w:rPr>
        <w:t xml:space="preserve"> [ 9 ] If you would experience what it's like to have autism, what expect of their life would you most want to understand?</w:t>
      </w:r>
    </w:p>
    <w:p w14:paraId="00000013" w14:textId="7FC30632" w:rsidR="00D76DA9" w:rsidRPr="00717C02" w:rsidRDefault="00717C02">
      <w:pPr>
        <w:rPr>
          <w:rStyle w:val="tgt"/>
        </w:rPr>
      </w:pPr>
      <w:bookmarkStart w:id="0" w:name="_GoBack"/>
      <w:r w:rsidRPr="00717C02">
        <w:rPr>
          <w:rStyle w:val="tgt"/>
          <w:rFonts w:ascii="Microsoft YaHei UI" w:eastAsia="Microsoft YaHei UI" w:hAnsi="Microsoft YaHei UI"/>
          <w:lang w:val="en-US"/>
        </w:rPr>
        <w:lastRenderedPageBreak/>
        <w:t>They want to know what's on their minds, whether they know they're different from everyone else (like patients know they're sick), whether they hate who they are;They really live in their own world and care little about the outside world</w:t>
      </w:r>
    </w:p>
    <w:bookmarkEnd w:id="0"/>
    <w:p w14:paraId="00000014" w14:textId="77777777" w:rsidR="00D76DA9" w:rsidRPr="004C1D91" w:rsidRDefault="00D76DA9">
      <w:pPr>
        <w:rPr>
          <w:rFonts w:ascii="Microsoft YaHei UI" w:eastAsia="Microsoft YaHei UI" w:hAnsi="Microsoft YaHei UI"/>
          <w:b/>
          <w:bCs/>
          <w:lang w:val="en-US"/>
        </w:rPr>
      </w:pPr>
    </w:p>
    <w:sectPr w:rsidR="00D76DA9" w:rsidRPr="004C1D9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6105F7" w14:textId="77777777" w:rsidR="00525D23" w:rsidRDefault="00525D23" w:rsidP="00717C02">
      <w:pPr>
        <w:spacing w:line="240" w:lineRule="auto"/>
      </w:pPr>
      <w:r>
        <w:separator/>
      </w:r>
    </w:p>
  </w:endnote>
  <w:endnote w:type="continuationSeparator" w:id="0">
    <w:p w14:paraId="4C0FC33D" w14:textId="77777777" w:rsidR="00525D23" w:rsidRDefault="00525D23" w:rsidP="00717C0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24030" w14:textId="77777777" w:rsidR="00525D23" w:rsidRDefault="00525D23" w:rsidP="00717C02">
      <w:pPr>
        <w:spacing w:line="240" w:lineRule="auto"/>
      </w:pPr>
      <w:r>
        <w:separator/>
      </w:r>
    </w:p>
  </w:footnote>
  <w:footnote w:type="continuationSeparator" w:id="0">
    <w:p w14:paraId="3E08B9B2" w14:textId="77777777" w:rsidR="00525D23" w:rsidRDefault="00525D23" w:rsidP="00717C02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TUwNLIwtDAzsDRX0lEKTi0uzszPAykwrAUA3PbzACwAAAA="/>
  </w:docVars>
  <w:rsids>
    <w:rsidRoot w:val="00D76DA9"/>
    <w:rsid w:val="004C1D91"/>
    <w:rsid w:val="00525D23"/>
    <w:rsid w:val="00717C02"/>
    <w:rsid w:val="00D76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310674"/>
  <w15:docId w15:val="{D717B58E-9CE9-4B59-A277-C97081090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C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717C02"/>
    <w:pPr>
      <w:tabs>
        <w:tab w:val="center" w:pos="4320"/>
        <w:tab w:val="right" w:pos="8640"/>
      </w:tabs>
      <w:spacing w:line="240" w:lineRule="auto"/>
    </w:pPr>
  </w:style>
  <w:style w:type="character" w:customStyle="1" w:styleId="a6">
    <w:name w:val="页眉 字符"/>
    <w:basedOn w:val="a0"/>
    <w:link w:val="a5"/>
    <w:uiPriority w:val="99"/>
    <w:rsid w:val="00717C02"/>
  </w:style>
  <w:style w:type="paragraph" w:styleId="a7">
    <w:name w:val="footer"/>
    <w:basedOn w:val="a"/>
    <w:link w:val="a8"/>
    <w:uiPriority w:val="99"/>
    <w:unhideWhenUsed/>
    <w:rsid w:val="00717C02"/>
    <w:pPr>
      <w:tabs>
        <w:tab w:val="center" w:pos="4320"/>
        <w:tab w:val="right" w:pos="8640"/>
      </w:tabs>
      <w:spacing w:line="240" w:lineRule="auto"/>
    </w:pPr>
  </w:style>
  <w:style w:type="character" w:customStyle="1" w:styleId="a8">
    <w:name w:val="页脚 字符"/>
    <w:basedOn w:val="a0"/>
    <w:link w:val="a7"/>
    <w:uiPriority w:val="99"/>
    <w:rsid w:val="00717C02"/>
  </w:style>
  <w:style w:type="character" w:customStyle="1" w:styleId="tgt">
    <w:name w:val="tgt"/>
    <w:basedOn w:val="a0"/>
    <w:rsid w:val="00717C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oyu Wang</cp:lastModifiedBy>
  <cp:revision>3</cp:revision>
  <dcterms:created xsi:type="dcterms:W3CDTF">2019-10-25T02:39:00Z</dcterms:created>
  <dcterms:modified xsi:type="dcterms:W3CDTF">2019-10-25T02:46:00Z</dcterms:modified>
</cp:coreProperties>
</file>